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15</w:t>
      </w:r>
      <w:r>
        <w:t xml:space="preserve"> </w:t>
      </w:r>
      <w:r>
        <w:t xml:space="preserve">ธ.ค.</w:t>
      </w:r>
      <w:r>
        <w:t xml:space="preserve"> </w:t>
      </w:r>
      <w:r>
        <w:t xml:space="preserve">2565</w:t>
      </w:r>
    </w:p>
    <w:p>
      <w:pPr>
        <w:pStyle w:val="Date"/>
      </w:pPr>
      <w:r>
        <w:t xml:space="preserve">วันจันทร์ที่</w:t>
      </w:r>
      <w:r>
        <w:t xml:space="preserve"> </w:t>
      </w:r>
      <w:r>
        <w:t xml:space="preserve">19</w:t>
      </w:r>
      <w:r>
        <w:t xml:space="preserve"> </w:t>
      </w:r>
      <w:r>
        <w:t xml:space="preserve">ธันวาคม</w:t>
      </w:r>
      <w:r>
        <w:t xml:space="preserve"> </w:t>
      </w:r>
      <w:r>
        <w:t xml:space="preserve">2565</w:t>
      </w:r>
      <w:r>
        <w:t xml:space="preserve"> </w:t>
      </w:r>
      <w:r>
        <w:t xml:space="preserve">เวลา</w:t>
      </w:r>
      <w:r>
        <w:t xml:space="preserve"> </w:t>
      </w:r>
      <w:r>
        <w:t xml:space="preserve">13.1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ล่ามได้ยินไหมคะ ลาภทางไกลได้ยินไหมคะ โอเคค่ะ อย่างนั้นเดี๋ยว จะขอเริ่มเลยนะคะ โอเคค่ะ ก็วันนี้ เริ่มได้เลยใช่ไหมคะ ทางลาดโอเคนะคะ โอเคค่ะ ก็เดี๋ยวเราจะมาเริ่มเรียนนะคะ บทที่ 5 ของเราต่อนะคะ บทที่ 4 ของเราที่เรียนไปเมื่อสัปดาห์ที่แล้ว เป็นเกี่ยวกับตัวมาตรฐาน 802.3 นะคะ เป็นตัวมาตรฐาน เดี๋ยวอาจารย์ขอ ก่อนดีกว่า ตัวมาตรฐาน 802.3 ก็จะเป็นตัวมาตรฐานของตัวอินเทอร์เน็ตก็จะเป็นตัวมาตรฐานแรกที่ใช้ในการเชื่อมต่อ ของตัวอุปกรณ์คอมพิวเตอร์ ที่เริ่มนำมาใช้นะคะไม่ว่าจะเป็นในบริษัทหน่วยงานองค์กรนะคะ จากตัวมาตรฐาน 802.3 ของบทที่ 4 ของเราเราก็จะมาเรียนต่อของตัวมาตรฐาน 802.4 แล้วก็มาตรฐาน 802.5 ของเรานะคะ ว่าจะเป็นเครือข่ายในรูปแบบของ Token Bus แล้วก็โทร conversing นั่นเองนะคะ 2 แบบ เดี๋ยวเราจะมาดูกันนะคะ ว่าเนื้อหาของเรา ที่เราจะได้เรียนในวันนี้มีอะไรบ้างนะคะ เริ่มตั้งแต่ก็จะมาพูดถึงตัวหลักการพื้นฐานนะคะ ความเป็นมาของตัวมาตรฐาน 02.45 ieee802 สุด 5 อย่าลืมปิดไมค์ด้วยนะคะ ก็มีการทำงานนะคะ นะพี่นะคะของตัว msc ในรูปแบบ Token passing นะคะเดี๋ยวเรามาดูการทำงานของตัวโทรเช่นใช้ในการส่งในตัวรูปแบบเครือข่าย ตัวรูปแบบ 80 2.2.4 แล้วก็ไปศูนย์ 2.5 มันมีคนแต่งถังแล้วก็มีรูปแบบการจัดวางหรือว่าการใส่ข้อมูลนะคะ ของลำดับนะคะในการส่งข้อมูลอย่างไรนั่นเองนะคะ มาดูตัวหลักการพื้นฐานของเรานะคะ ก็อย่างที่บอกไปตัวมาตรฐาน 802.3 เริ่มแรกจะเป็นตัวมาตรฐานที่นำมาใช้นะคะ ในการจัดวางหรือว่าสื่อสารตัวระบบอุปกรณ์ในตัวคอมพิวเตอร์ในสำนักงานของเรานั่นเองนะคะ เนื่องจาก ว่าเราเอามาใช้แล้วนี่ ก็จะประสบปัญหาอย่างที่เราบอกไปนะคะเวลาเราส่งข้อมูลไปพร้อมกันในกรณีที่เครื่องคอมพิวเตอร์ 2 เครื่องที่จะทำการส่งข้อมูลไปพร้อมกันแล้ว กรณีที่ส่งไปพร้อมกันแล้วเกิดการชนกันของข้อมูลเกิดขึ้นดังนั้นก็จะมีการสุ่ม เวลาขึ้นมาเพื่อจะทำการส่งข้อมูล อีกรอบหนึ่งเพื่อไม่ให้การส่งข้อมูลนั้นเกิดการชนกันของข้อมูล ดังนั้นตัวมาตรฐาน 802.3 ก็เลยจะมีข้อจำกัดตรงนี้ ซึ่งจะทำให้เรา ส่งที่ทำการส่งข้อมูลอีกรอบ ต้องรอระยะเวลาใหม่เพื่อทำการส่งข้อมูลซ้ำอีกรอบอีกครั้งหนึ่งนั่นเอง ซึ่งบางทีอาจจะใช้ระยะเวลาในการรอคนข้างเยอะนั่นเองนะคะ เราก็ไม่รู้ว่าส่งไปรอบ 2 รอบที่ 3 หรือว่ารอบที่ 4 เรื่อยๆนี้จะเกิดการชนกันของข้อมูลอีกครั้งหรือเปล่า นะคะ และอีกปัญหาหนึ่ง ใครเปิดไมค์นะคะ อย่าลืมปิดไมค์ให้อาจารย์ด้วย ใครนะ อัษฎาวุธ ไม่ให้อาจารย์ด้วยนะคะ ปิดหรือยังเอ่ย OK เดี๋ยวต่อกันนะคะ อีกปัญหาหนึ่งที่เราพบ ก็คือเนื่องจากไอ้ตัวมาตรฐาน 802.3 ที่เป็นรูปแบบการส่ง ข้อมูลแบบ CS ml csma CD เราจะมีการส่งลำดับของเฟรมนะคะ แต่ว่าตัวมาตรฐาน 802.3 เมื่อส่งไปถึงปลายทางแล้วมันไม่ทำการเรียงลำดับของตัวเฟรมอย่างที่อาจารย์บอกไปเพราะว่าส่งตัวเลข 1 2 3 4 5 6 7 8 9 10 จากต้นทางไปยังปลายทางนะคะอยากไปทางรับมามันอาจจะเริ่มที่ลำดับที่ 4 5 6 แล้วก็ 1 2 3 อย่างนี้ ดังนั้นดิ ความสำคัญในการจัดลำดับก็จะไม่เกิดขึ้นดังนั้นก็ไม่สามารถที่จะมาใช้ในตัวระบบ Real Time นะคะ ดังนั้นตอนนี้ก็จะทำให้เกิดปัญหานะคะในการรับส่งข้อมูลว่าตัวไหนที่จะมีลำดับ ดูก่อน ไม่สามารถที่มาเรียงลำดับที่ 1 ได้นั่นเองนะคะ หัดมานะคะ 802.3 เมื่อเราพบถึงปัญหาแล้ว ดังนั้นตัวมาตรฐานตัวถัดมาที่เกิดขึ้นก็จะเป็นมาตรฐานตัว 802.4 นะคะซึ่งจะเข้ามาช่วยแก้ปัญหานั่นเองนะคะ ก็คือตัวนี้จะเกิด เปิดทางให้ แต่ละคอมพิวเตอร์นั่นเองในเครือข่ายของเราทำการผลัดเปลี่ยนเพื่อทำการส่งข้อมูลของตนเอง ตามระยะเวลานั่นเองนะคะ ยกตัวอย่างว่าเรามีตัวเครื่องคอมพิวเตอร์อยู่ทั้งหมดกี่เครื่องอยู่ในระบบนะคะ เอกชัยนะคะ ระยะเวลานั่นเองในการส่งข้อมูลแต่ละครั้ง กำหนดเวลาเท่าไหร่นะคะ พ่อคูณกับจำนวนของตัวเครื่องนั้นเองนะคะ หรือเรียกว่าเป็น สถานีนั่นเองมีทั้งหมดกี่เครื่องใช้เวลาเท่าไหร่นะคะตรงนั้นก็จะดูว่าเวลาที่เขาจะสามารถส่งข้อมูลได้ อยู่ที่เวลาเท่าไรนั่นเองนะคะ อันนั้นมันก็ไม่ต้องแบบไปกังวลนะคะว่าเราจะส่งข้อมูลแล้วเกิดการชนกันของข้อมูลนะคะ เดี๋ยวก็รู้ระยะเวลาที่แน่นอนว่าเราจะส่งข้อมูลที่เวลาณจุดไหนนั่นเองนะคะ ดังนั้นผู้ใช้งานในตัวคอมพิวเตอร์ที่อยู่ในระบบเครือข่าย ก็จะค่อนข้างไม่ประสบปัญหาการกดดันของข้อมูลนะคะ ซึ่งนะคะ ทำให้เกิดการชื่นชอบแล้วก็นำตัวระบบเครือข่ายนี้มาใช้ เนื่องจากในตัว ระยะภาพ ก็คือการต่อระบบเครือข่ายของตัวมาตรฐาน 802.4 จะค่อนข้างมีปัญหา ในกรณีที่ตัวคอมพิวเตอร์ หรือว่า หัวเคเบิ้ลนะคะสายเชื่อมต่อใน ระบบเครือข่ายของเขานี่เกิดปัญหา ทำให้ตัวระบบเครือข่ายทั้งหมดเกิดเสียปัญหาด้วยเช่นเดียวกัน ก็คือไม่สามารถที่จะส่งตัวข้อมูล หากันได้นั่นเองนะคะ ดังนั้น วิธีตัวประยุกต์นะคะการแก้ปัญหาของตัวมาตรฐาน 802.3 ก็จะเกิดเป็นการพัฒนามาตรฐานที่ขึ้นมาใหม่ เรียกว่า 802.4 ก็คือนำจุดเด่นนะคะของข้อดีก็คือนะคะไม่ต้องรอ โดยไร้จุดหมายก็คือเราจะมีระยะเวลาที่กำหนดว่า ที่ลำดับที่เท่าไรสามารถที่จะส่งข้อมูลได้นะคะแล้วก็สามารถที่จะต่อเชื่อมต่อข้อมูลในรูปแบบระบบ วงแหวนนั่นเองนะคะ หัดมาพูดถึง 802.4 ไปแล้วนะคะอันนี้เขาจะเป็น 82.5 ค่ะที่มีการพัฒนาเพิ่มมากขึ้น จาก 802.3 802.4 ก็จะเอาข้อดีของ 02 ของ ตัวพัฒนาใหม่มาเป็นตัวมาตรฐาน 802.4 แล้วก็ล่าสุดก็จะเป็นมาตรฐาน 82.5 นะคะ ก็จะเป็นตัวระบบวงแหวนนะคะถูกพัฒนานะคะให้มีการใช้ในตัวระบบ เครือข่าย น่าจะเป็นวงกว้างหรือว่าเฉพาะที่ก็ได้นั่นเองนะคะ ตัวระบบเครือข่ายแบบวงแหวนก็จะทำการเชื่อมต่อแบบจุดต่อจุดนะคะ แล้วก็ทำการเชื่อมต่อตัว คอมพิวเตอร์ เครือข่ายของเรานะคะ ที่จะเป็นรูปแบบวงกลมนั่นเองนะคะหรือว่าเราจะเรียกว่าวงแหวนนั่นเองนะคะ สายที่ใช้ในการสื่อสารนะคะอาจจะมีสาย ตัว ดูพีพีนะคะ หรือว่าไอซีพีก็แล้วแต่นะคะหรือว่าจะเป็นสายโคแอกเชียลหรือว่าเป็น Fiber Optic นะคะ ก็แล้วแต่ว่าตัวระบบเครือข่ายของเราอยู่ในอาคาร หรือว่า ตัวเชื่อมต่อใช้ระยะทางไกล ใกล้แค่ไหนนั่นเองนะคะ สัญญาณที่ใช้นะคะในการเชื่อมต่อนะคะก็มีทั้ง 2 รูปแบบ ทั้ง Android แล้วก็ analog นั่นเองนะคะ วันนี้บริษัทนะคะตัว ibm ก็สามารถที่จะนำตัวมาตรฐานตัวนี้นะคะมาใช้นะคะในตัวระบบเครือข่ายของเรานะคะดังนั้นเขาก็เลยได้ร่วมพัฒนาตัวออกแบบ 802.5 ขึ้นมาอันนี้ก็จะเป็นข้อดีที่พัฒนาเพิ่มจากตัวมาตรฐาน 802.4 มาเป็น 80 2.5 นะคะ ก็คือสามารถกำหนดระยะเวลาแล้วก็ความยาวนะคะของการส่งสัญญาณของแต่ละ B Die นางเอกนะคะ มาเดี๋ยวเราจะมาดู รูปแบบ นั่นเองนะคะ ในการส่งข้อมูลนะคะ ชุดหนึ่งนี่ ไปยัง ปลายทางนะคะต้นทาง มันต้องมี เตรียมข้อมูลอะไรบ้าง เราจะมาดู มาตรฐานแรกของเราอยู่ที่มาตรฐาน ieee802 นะคะ ว่าในการ ส่งข้อมูล 1 ครั้งนะคะใน compositing มันต้องมีข้อมูลอะไรบ้าง ที่จะทำการส่งไปในรอบนั่นเองนะคะโดยส่วนประกอบนะคะของเฟรม ของข้อมูลมาตรฐาน 802.4 ของเรานี่ เริ่มจาก ตัวแรกนะคะ ดรีม ดรีมเวิลด์นะคะอันที่ 1 ก็จะเป็น ปวดที่ฉาย สัญญาณของผู้ส่งแล้วก็ผู้รับให้ตรงกันนั่นเองหรือว่าส่งไปที่ต้นทางช่วงเวลานี้แล้วปลายทางรับช่วงเวลานี้ จะมีการเช็คข้อมูลของเวลานะคะ ตัดมาก็จะเป็นตัว SD ตรงนี้นะคะ HD ก็จะเป็นตัวสตาร์ท delimiter ก็จะเป็นตัว บอกจุดนั่นเองนะคะ ของข้อมูลที่จะทำการส่ง HD ดีๆ ตัว E D ก็คือตัวนี้ก็คะตัวท้ายสุดก็คือว่าจะส่งนะคะข้อมูลไปถึงสิ้นสุดที่ตรงไหน a นะคะ ดังนั้นเรามีจุดเริ่มต้นแล้วจุดสิ้นสุด เราก็ไม่ต้องมี ระยะทางความยาวของ ข้อมูลนั่นเองนะคะ เนื่องจากเรามีจุดเริ่มต้นแล้วก็จุดสิ้นสุดไว้เรียบร้อยแล้วนั่นเองนะคะ ข้อมูลก็จะเป็นที่อยู่ระหว่าง 2 เฟรมนี้นั่นเองนะคะ ถัดมานะคะ เดี๋ยวเราจะมาดู เตรียม Control ของเรานั่นเองนะคะก็คือเราจะใช้แยกระหว่าง เฟรมข้อมูลแล้วก็เฟรมควบคุมของเรานะคะ เช่นกรณีที่เราจะส่งข้อมูลนะคะ ไปยังเครื่องคอมพิวเตอร์ ที่ถ่ายออกไปจะต้องมีการปรับ address หรือว่าตัวข้อมูลนะคะตัวใบที่ทำการส่งนะคะจากต้นทางไปยังปลายทางนะคะก็จะมีการปรับค่าภายในนะคะของตัวเลข จัดส่งปลายทางไปยังปลายทางได้นั่นเองนะคะ ถัดมาก็จะมี ที่อยู่ของผู้ส่งแล้วก็ผู้รับนั่นเองไม่จำเป็น address และ destination address นั่นเองนะคะ ก็แต่ละที่จะมีความยาว ขนาด 6 ใบนั่นเองนะคะ ว่าต้นทางเรามี อยู่ที่บ้านเลขที่อะไร ปลายทางอยู่ที่บ้านเลขที่อะไรนั่นเองนะคะ ถัดมานะป้าหรือว่าความยาวของเรา ก็คือตัวข้างบนของเราได้ทำการส่งไปก็จะมีความยาวอยู่ที่ศูนย์ถึง 1182 B 88 เขาไว้นั่นเองก็คือข้อมูลที่เราได้รับมา สุดท้ายของเราตอนนี้นะคะเช็คสั้น นะคะก็คือใช้ในกรณีที่ต้องการตรวจสอบความถูกต้องของข้อมูลนั่นเอง กรณีที่เราส่งข้อมูล นำทางไปอาจจะมีขนาด 4 B ปลายทางรับไปครบหรือเปล่ามีการตกหล่นระหว่างเดินทางไหนนะคะ ไปครบไหมข้อมูลครบไหมก็จะมีตัวระบบ ที่คอยช่วย เรื่องของข้อมูล หรือที่เรียกว่า crc นั่นเองตัวนี้ redundancy นั้นเองดูว่าข้อมูลครบไหม มีหล่นหายระหว่างทางหรือเปล่านะคะจะได้เช็คได้ถูกว่าตรงไหนที่มันผิดพลาดจะได้ทำการส่งข้อมูลซ้ำอีกรอบหนึ่ง จะได้ให้ปลายทางรับข้อมูลได้อย่างครบถ้วนแล้วก็สมบูรณ์นั่นเองนะคะ อันนี้ก็จะเป็นตัวมาตรฐานแรกของเรานะคะ ถัดมาเราจะมาดู การทำงาน ของ Token passing นะคะ หรือว่าตัวเฟรมที่เราทำการส่งข้อมูลไปยังตัวระบบเครือข่ายของเรานะคะในตัวมาตรฐานที่ 2 ก็คือ ieee802 จุด 5 นะคะ เราก็จะมาดูก็มาส่วนประกอบ รูป 802.4 นะคะ ค่อนข้างเยอะ มันจะแบ่งออกเป็น 3 ประเภท b a b c แกก็จะเป็น Token มีเป็นเอาบ่ เราจะเห็นว่าตรงที่ซีจะหน้าตาคล้ายกับตัวมาตรฐาน 802.4 นะคะ เดี๋ยวเราจะมาดู บอกประเภทและของเรา หรือว่าโทรเครียดนี่ ชื่ออะไรนะคะ Open ก็จะเป็นตัวที่เดินทาง อยู่ในตัวระบบเครือข่ายนั่นเองนะคะ ก็คือจะวิ่งวนไปเรื่อยๆ จนกระทั่ง มีเครื่องคอมพิวเตอร์เครื่องไหนที่ต้องการส่งข้อมูลนะคะ ว่าจะทำการเปลี่ยน Open ที่ทำการเดินทางในส่วนของเรานี่ เปลี่ยนค่านั่นเองนะคะ ฉลาดนะคะ state Control หรือตัว AC ของเรา 50 เปลี่ยนเป็น 1 ก็จำลองตัวเอง กลับมาเป็นตัว ด้านหน้า ทำการส่ง iframe ข้อมูลของเราโดยเราจะมี เต็มที่ในการส่งข้อมูลของเรานี่ตรงนี้นี่มีอะไรบ้างลักษณะคล้ายๆ มาตรฐาน 802.4 เมื่อกี้ SD ตัว start เริ่มมีการส่งข้อมูลแล้วนะ จำนวนความยาวใบเท่าไหร่นั่นเอง Mini HD และอีหลีตัวนี้ ventilator แล้วมีจุด สิ้นสุดนั้นเองนะคะ ของเฟรมว่าอยู่ที่ไหน ถัดมา เราก็จะมาดู ตัว AC ของเรา ตัวเมื่อกี้ เป็นสต๊าฟ ตัวที่ 2 ก็จะเป็นตัว AC ของเรา AC ของเราตัวนี้ก็จะมีองค์ประกอบที่เยอะมากกว่าตัวมาตรฐานเมื่อกี้ ก็จะมีอยู่ 4 ส่วน มี priority ก็คือสามารถ กำหนดความสำคัญของเฟรมอย่างที่บอกไป เฟรมไหนลำดับที่ 1 2 3 อันที่ 2 Token นะคะ จะบอกประเภทได้ อันนี้เป็นฟิล์มข้อมูลหรือเปล่าหรือว่าเป็น Token หรือตัวหัวที่ส่งข้อมูลนั่นเอง อันที่ 3 Monitor นะคะ พ่อเอาไว้ ในกรณีเกิดขาดหายในวง การสื่อสารของเราวงเส้น ของเราระบบคอมพิวเตอร์ของเรา ตัวที่ 4 ก็จะเป็น Research กรณีที่เราต้องการส่งข้อมูล Search จะทำการส่งข้อมูลแล้วล่ะ มาตัวถัดมา จะเป็นตัวเฟรมคอนโทรลตัวนี้ ถ้าจะใช้ตัวควบคุมนะคะ ตัวชุดคำสั่ง ที่ออกใบกำกับการส่งข้อมูล ในตัวเฟรมที่เราจะส่งไปยังปลายทางนะคะ ถัดมา HD นะคะตัวนี้ ก็คือตอน Address ของเรา แล้วก็อัพเดทสเตชั่น address ก็คือ ผู้ส่งผู้รับลักษณะเหมือนกันนั่นเองก็จะมีที่อยู่ของต้นทางว่าส่งมาจากไหน แล้วก็ที่อยู่ของปลายทาง อันนี้จะมีอย่างละ 6 ใบเช่นเดียวกันนะคะ ผัดมาอันนี้ก็จะเป็นข้อมูลนะคะ ความยาวของข้อมูลนะคะเราจะเห็นว่าตัวความยาวของข้อมูลของเราจะสามารถส่งได้ตั้งแต่ 0 ถึง 4,500 ใบนั่นเอง นะคะ เช็ค some เอาไว้ตรวจสอบความถูกต้องของข้อมูล มี 4 ไว้เช่นเดียวกับตัวมาตรฐานเมื่อกี้เลยในกรณีที่เราส่งข้อมูลไปในสายสื่อสารแล้วเกิดความผิดพลาดข้อมูล ในลำดับไหนนี่ขาดหายไปหรือข้อมูลลำดับไม่ครบนะคะ อันนั้นจะทำการส่งข้อมูลกลับมาอีกรอบหนึ่ง เพื่อให้ข้อมูล เดินทางกลับไปทางอยู่ครับ ตามที่ต้นทางต้องการส่งข้อมูลมานั่นเองนะคะ ผัดมาเฟรมสเตตัส ก็คือไว้สำหรับควบคุมข้อมูลผู้รับได้รับข้อมูลก็จะทำการบ่งบอกสถานะ ของข้อมูล ว่าข้อมูลที่ได้รับมานี่เป็นอย่างไรบ้างนั่นในหน้าเพจนะคะ ของเรานะคะ ค่าตัว a c ของเรา ถ้า a = 0 และ c = 0 ก็คือปลายทางผู้รับไม่อยู่ในวงแหวน คือตัว detonation หรือตัวปลายทางไม่ได้อยู่ในวงสื่อสาร ที่เราจะส่งข้อมูลไปนั่นเอง เมื่อรับตัวสารตัวนี้เราก็จะทำการส่งข้อมูลใหม่นะคะ ผัดมาม่า ถ้าสีเป็น 0 หมายความว่า ผู้รับนะคะ แล้วก็ตัว ไม่ได้รับเฟรมนั้น อาจจะมีการส่งข้อมูลไม่ครบ หรือว่ามีบัฟเฟอร์เกิดขึ้น ก็จะเช็คกันอีกรอบหนึ่ง แล้วก็สุดท้ายนะคะเท่ากับ 1 40 เท่ากับ 1 หมายความว่าได้รับข้อมูล ครบเรียบร้อยแล้วนั่นเอง ถัดมา เราก็จะมาดู เบอร์โทร Cat เฟรมของเรานี้มีอะไรบ้างนะคะ ลักษณะของเฟรมก็จะประกอบไปด้วย 3 ใบ ssd ตัวนี้นะคะ Restart นะคะ access control แล้วก็ elevator แล้วก็จบที่เท่าไรนั่นเองแล้วตัวเองเพื่อทำการควบคุมการส่งข้อมูลในระหว่างต้นทางกับปลายทางนั้นเอง อีกตัวหนึ่ง Benedict น่าจะเป็นชื่อที่ อาจจะไม่เคยได้ยิน เพิ่งเคยได้ยินมาต่อเฟซนี้ก็ไว้กรณีที่เราต้องการยกเลิกนั่นเองว่าจะเริ่มยกเลิก ตั้งแต่เฟซไหนถึงเฟซไหนตัวข้อมูลที่เราส่งไปสามารถยกเลิก ข้อมูลเหล่านั้นก็จะไม่ส่งไปยังปลายทางนั่นเองนะคะ เราก็จะรู้มาตรฐาน ของตัวกลางส่งข้อมูลของ ieee 802.4 และอธิบดี 802.5 คราวนี้เรามาดู รูปแบบของ Token bus ของเรา ที่ใช้ในการเชื่อมต่อ จากสถานีนะคะ ดูจากรูปก็จะเห็น เป็นการเชื่อมต่อ เป็นรูปแบบ กลุ่ม ของลักษณวงศ์นั่นเอง รายการส่งข้อมูลนี้ก็จะเริ่มนั่นเองนะคะ อยากฟังต้นทางนะคะ โดยหมายเลขที่สูงสุดของวงนะคะ ว่าจะส่งข้อมูลออกมา นะคะ แล้วก็ไล่ลำดับ ไปยังข้อมูลข้างเคียงของเรานั่นเองนะคะ อันนี้ก็จะเห็นว่าเป็นสายโคแอกเชียล ที่ใช้ในการเชื่อมต่อ อุปกรณ์ นะคะ บัตรมา Token Bus อันนี้ก็จะเห็นว่าทรายของเราจะทำการเชื่อม ต่อเป็นวงล้อมเป็นวงกลมเลย อุปกรณ์ก็ต่อจาก เรื่องนะคะไปยังสายส่งสัญญาณ แล้วก็ไปยังเครื่องใกล้เคียงนั่นเอง ที่ทำการเชื่อมต่อจนกระทั่งครบ 1 รอบนั่นเองนะคะ จะมีการส่ง จาก Station ไหนไปยัง Station ไหนนะคะ ผัดปลาอุปกรณ์ ที่ใช้ในการ เชื่อมต่อ ของโทเค็นริงก็จะเรียกว่า Multi Station Access Unit หรือว่า mau ก็จะเป็นอุปกรณ์ที่ใช้เชื่อมต่อ อุปกรณ์คอมพิวเตอร์ เข้ากับสายสื่อสารนะคะ แล้วก็ใส่สื่อสารก็เชื่อมต่อไปยัง Station หรือเครื่องคอมพิวเตอร์ตัวอื่น เชื่อมต่อให้เป็นหนึ่ง เครือข่ายหรือ 1 วงจรของ เรานั่นเองนะคะ ผัดมาม่า น่าจะเป็นตัวรูปแบบ การใช้ตัวไฟเบอร์ จะเรียกว่า fddi ไฟเบอร์ interval Data Interface ใช้รูปแบบของโทเค็นริงตัวมาตรฐานของเราตัว I Triple a เมื่อกี้นั่นเองเลยกำหนดมาตรฐาน โดย ans I และ ICU ตัวนี้จะใช้มาตรฐานของตัว Fiber Optic มีสายในการสื่อสาร คราวนี้เราจะมาดูตัว layer ของตัว fddi ก็จะมีทั้งหมด 4 ส่วน ถ้าเทียบกับตัว OSI ของเราก็มีแค่ 2 ชั้น ก็จะ แตกต่างจากตัว OSI ของเรา OSI จะมีตัวเลขที่มากกว่านี้ถูกต้องนะอันนี้จะมี ฟิสิคอลและ Data Link layer ตัว fddi ประจำ miracles physical medium ก็คือตัวกรณีเอาไว้เชื่อมต่อกับอุปกรณ์ภายนอก แล้วพี่ซื้อข้อต่ออุปกรณ์ แล้วตัว Media access Control ของเราแล้วมีตัวโลจิคอล Link control อันนี้จะเป็นรูปที่ เปรียบเทียบนั่นเอง ว่าสามารถที่จะส่งแล้วสื่อสารข้อมูลในรูปแบบของ Fiber Optic เป็น fbi กับ OS i เป็นอย่างไรนั่นเอง อันนี้ก็จะเป็นตัวคร่าวๆ 2 ตัว มาตรฐาน มาดูมันกายภาพแล้วแล้วโต๊ะอุปกรณ์ที่ใช้ในการส่งข้อมูลของเรานั่นเอง เวลาเราส่งข้อมูลนี้ ประกอบไปด้วยเฟรมข้อมูลอะไรบ้างมีต้นทางปลายทาง การเช็คข้อมูลด้วยหรือเปล่า แล้วก็สามารถบอกขนาดของข้อมูลได้ไหม กรณีส่งข้อมูลไปแล้วเกิดผิดพลาดมีการเช็คอย่างไรถ้าเป็น Token Bus ส่งข้อมูลไปแล้วเป็นอย่างไรบ้าง ถ้ากรณี Open ลิง ถ้าต้องการส่งข้อมูลต้องไปจับโควต้าในวงสื่อสารของเราไหม มันจะสามารถส่งข้อมูลได้หรือเปล่านั่นเองนะคะ แล้วก็อันนี้ก็จะเป็น พูดถึงตัว Fiber Optic ตัวสุดท้ายนะคะ อันนี้ก็จะเป็นตัวเชื่อมต่อของ fddi ก็จะมี 2 วง ใน การแก้ปัญหากรณีเกิดข้อผิดพลาดขึ้นมา ก็จะมีสาย เชื่อมต่อ 2 เส้นก็จะมี Primary ลิง เส้นที่ 1 แล้วก็มี secondary links กรณีที่สายตัวแรก สามารถใช้สายส่งที่สำรองเส้นหนึ่ง เอาไว้ได้ ก็จะทำให้การสื่อสารของเรานี่ไม่เกินติดปัญหาขึ้นมาได้สาย 1 เสียก็ใช้สาย 2 ในการส่งสัญญาณระหว่างกันได้นั่นเอง จะเป็น Backup Ring มาช่วยแก้ปัญหานั่นเอง วันนี้ก็จะเป็น 2 ตัวมาตรฐานนะครับเบื้องต้น ที่เราเรียนก็จะเรียน 802.3 802.4 และ 802.5 และจะมีคำถามท้ายบทนะคะทั้งหมด 5 ข้อนะคะ ก็อย่าลืมนะคะ ไปทำคำถามท้ายบทแล้วเอามาส่งให้เรียบร้อยแล้วกัน วันนี้ก็จะเป็นประมาณนี้แล้วกันนะคะ เดี๋ยวจะขอ นัดไว้เป็นรอบหน้านะคะ พวกตัวเนื้อหาเขาจะแบ่งเป็นส่วนตามตัวมาตรฐานวันนี้ก็จะมี 2 อัน พูดถึงรูปแบบนั่นเองนะคะ วันนี้ ใครมีข้อสงสัยหรือข้อคำถามอะไรไหมคะ ถ้าไม่มี ภาพนี้ก็จะประมาณนี้แล้วกันนะคะโอเคค่ะ อย่างนั้นก็ขอบคุณพี่ล่างแล้วกันนะคะเดี๋ยวจะขอเช็คชื่อก่อนแล้วกันนะคะ ขอบคุณนะคะ เดี๋ยวอาจารย์ขอเช็คชื่อก่อนนะ อดิศร อดิศรมาใหม่คะ ได้ยินไหมนะ เดี๋ยวอาจารย์ขอเช็คอีกห้องหนึ่งแล้วกัน ทวีรัตน์ มาครับ จักรพันธ์ ครับ จิตราภรณ์ มาค่ะ สิตาพรมาไหมคะ อาจารย์ได้ยินไหมคะได้ยินค่ะ วรพจน์ มาครับ นราวิชญ์ มาครับ อนุภาค มาครับ Hot Hit มาครับผม พัทธนันท์ มาครับ ศศิกานต์ มาค่ะ มัณฑนา มาค่ะ ปรเมศ มาครับ กันตวิชญ์ กันตวิชญ์ ช่วยดูให้หน่อยนะคะ อย่างนั้นก็ เดี๋ยวไม่เช็กกลัวน้องไม่ได้ยิน กันตวิชญ์มาใหม่คะ กันตวิชญ์</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 มาตรฐานสากลด้านเทคโนโลยีคอมพิวเตอร์และดิจิทัล อ.ธิดารัตน์ วันที่ 15 ธ.ค. 2565</dc:title>
  <dc:creator/>
  <cp:keywords/>
  <dcterms:created xsi:type="dcterms:W3CDTF">2022-12-19T07:40:29Z</dcterms:created>
  <dcterms:modified xsi:type="dcterms:W3CDTF">2022-12-19T07: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9 ธันวาคม 2565 เวลา 13.18 น.</vt:lpwstr>
  </property>
  <property fmtid="{D5CDD505-2E9C-101B-9397-08002B2CF9AE}" pid="3" name="subtitle">
    <vt:lpwstr/>
  </property>
</Properties>
</file>